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98ED6" w14:textId="35D9BA94" w:rsidR="007434F8" w:rsidRPr="00E132E3" w:rsidRDefault="00E132E3" w:rsidP="007434F8">
      <w:pPr>
        <w:spacing w:after="0"/>
        <w:rPr>
          <w:b/>
          <w:bCs/>
          <w:sz w:val="36"/>
          <w:szCs w:val="36"/>
          <w:lang w:val="en-US"/>
        </w:rPr>
      </w:pPr>
      <w:r w:rsidRPr="00E132E3">
        <w:rPr>
          <w:b/>
          <w:bCs/>
          <w:sz w:val="36"/>
          <w:szCs w:val="36"/>
          <w:lang w:val="en-US"/>
        </w:rPr>
        <w:t>Drafting a</w:t>
      </w:r>
      <w:r w:rsidR="004D2234" w:rsidRPr="00E132E3">
        <w:rPr>
          <w:b/>
          <w:bCs/>
          <w:sz w:val="36"/>
          <w:szCs w:val="36"/>
          <w:lang w:val="en-US"/>
        </w:rPr>
        <w:t>n emerging picture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338"/>
      </w:tblGrid>
      <w:tr w:rsidR="00347C3A" w14:paraId="1B6112E4" w14:textId="77777777" w:rsidTr="001B7493">
        <w:tc>
          <w:tcPr>
            <w:tcW w:w="2552" w:type="dxa"/>
          </w:tcPr>
          <w:p w14:paraId="56E04986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8338" w:type="dxa"/>
            <w:tcBorders>
              <w:bottom w:val="single" w:sz="4" w:space="0" w:color="auto"/>
            </w:tcBorders>
          </w:tcPr>
          <w:p w14:paraId="75716C9F" w14:textId="34401007" w:rsidR="00347C3A" w:rsidRDefault="00417E18" w:rsidP="001B7493">
            <w:pPr>
              <w:rPr>
                <w:lang w:val="en-US"/>
              </w:rPr>
            </w:pPr>
            <w:r>
              <w:rPr>
                <w:lang w:val="en-US"/>
              </w:rPr>
              <w:t>Joseph Bello</w:t>
            </w:r>
          </w:p>
        </w:tc>
      </w:tr>
      <w:tr w:rsidR="00347C3A" w14:paraId="4D4D8F43" w14:textId="77777777" w:rsidTr="001B7493">
        <w:tc>
          <w:tcPr>
            <w:tcW w:w="2552" w:type="dxa"/>
          </w:tcPr>
          <w:p w14:paraId="761E6381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Community (UN SD goal):</w:t>
            </w:r>
          </w:p>
        </w:tc>
        <w:tc>
          <w:tcPr>
            <w:tcW w:w="8338" w:type="dxa"/>
            <w:tcBorders>
              <w:top w:val="single" w:sz="4" w:space="0" w:color="auto"/>
              <w:bottom w:val="single" w:sz="4" w:space="0" w:color="auto"/>
            </w:tcBorders>
          </w:tcPr>
          <w:p w14:paraId="06DC524A" w14:textId="08C98C2A" w:rsidR="00347C3A" w:rsidRPr="00417E18" w:rsidRDefault="00417E18" w:rsidP="001B7493">
            <w:r w:rsidRPr="00417E18">
              <w:t> UN Goal 5: Achieve gender equality and empower all women and girls</w:t>
            </w:r>
          </w:p>
        </w:tc>
      </w:tr>
      <w:tr w:rsidR="00347C3A" w14:paraId="2C27B39C" w14:textId="77777777" w:rsidTr="001B7493">
        <w:tc>
          <w:tcPr>
            <w:tcW w:w="2552" w:type="dxa"/>
          </w:tcPr>
          <w:p w14:paraId="337DE7E4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8338" w:type="dxa"/>
            <w:tcBorders>
              <w:top w:val="single" w:sz="4" w:space="0" w:color="auto"/>
              <w:bottom w:val="single" w:sz="4" w:space="0" w:color="auto"/>
            </w:tcBorders>
          </w:tcPr>
          <w:p w14:paraId="0035D48C" w14:textId="3C362A80" w:rsidR="00347C3A" w:rsidRDefault="00417E18" w:rsidP="001B7493">
            <w:pPr>
              <w:rPr>
                <w:lang w:val="en-US"/>
              </w:rPr>
            </w:pPr>
            <w:r>
              <w:rPr>
                <w:lang w:val="en-US"/>
              </w:rPr>
              <w:t>Oct 19, 2021</w:t>
            </w: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68B482DB" w:rsidR="00017881" w:rsidRDefault="00347C3A" w:rsidP="007434F8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Instructions:</w:t>
      </w:r>
    </w:p>
    <w:p w14:paraId="700CEBEA" w14:textId="3000918E" w:rsidR="00347C3A" w:rsidRPr="00347C3A" w:rsidRDefault="00347C3A" w:rsidP="007434F8">
      <w:pPr>
        <w:spacing w:after="0"/>
        <w:rPr>
          <w:lang w:val="en-US"/>
        </w:rPr>
      </w:pPr>
      <w:r>
        <w:rPr>
          <w:lang w:val="en-US"/>
        </w:rPr>
        <w:t xml:space="preserve">Using your researched information fill out the flowing comparing the current state of the art with what you think new (software) innovations could bring to the community 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340"/>
        <w:gridCol w:w="5395"/>
      </w:tblGrid>
      <w:tr w:rsidR="00447997" w14:paraId="67034A40" w14:textId="77777777" w:rsidTr="002E2963">
        <w:tc>
          <w:tcPr>
            <w:tcW w:w="10790" w:type="dxa"/>
            <w:gridSpan w:val="3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</w:p>
        </w:tc>
      </w:tr>
      <w:tr w:rsidR="00447997" w:rsidRPr="005E4479" w14:paraId="7A127882" w14:textId="77777777" w:rsidTr="006A0426">
        <w:tc>
          <w:tcPr>
            <w:tcW w:w="10790" w:type="dxa"/>
            <w:gridSpan w:val="3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634CA">
        <w:tc>
          <w:tcPr>
            <w:tcW w:w="3055" w:type="dxa"/>
          </w:tcPr>
          <w:p w14:paraId="1BAD5814" w14:textId="015F6206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  <w:r w:rsidR="00880122">
              <w:rPr>
                <w:lang w:val="en-US"/>
              </w:rPr>
              <w:t xml:space="preserve"> What themes emerged from </w:t>
            </w:r>
            <w:r w:rsidR="00A93D16">
              <w:rPr>
                <w:lang w:val="en-US"/>
              </w:rPr>
              <w:t xml:space="preserve">both the community orientations and the technology configuration from </w:t>
            </w:r>
            <w:r w:rsidR="00880122">
              <w:rPr>
                <w:lang w:val="en-US"/>
              </w:rPr>
              <w:t>your colleagues’ notes</w:t>
            </w:r>
          </w:p>
        </w:tc>
        <w:tc>
          <w:tcPr>
            <w:tcW w:w="7735" w:type="dxa"/>
            <w:gridSpan w:val="2"/>
          </w:tcPr>
          <w:p w14:paraId="073A8E32" w14:textId="6B443847" w:rsidR="007F36E1" w:rsidRDefault="00F36192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The technology inventory document does a good job of covering the orientations.  </w:t>
            </w:r>
          </w:p>
        </w:tc>
      </w:tr>
      <w:tr w:rsidR="00423BBB" w14:paraId="404D5663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3E93B6F1" w14:textId="5D00CA78" w:rsidR="00423BBB" w:rsidRDefault="00F05E86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6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4BFFDCD7" w:rsidR="00A634CA" w:rsidRDefault="00F05E86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4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2A34A291" w14:textId="6F55E65A" w:rsidR="00423BBB" w:rsidRDefault="00F36192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I cannot identify any big gaps</w:t>
            </w:r>
          </w:p>
        </w:tc>
      </w:tr>
      <w:tr w:rsidR="00A634CA" w14:paraId="04BD2804" w14:textId="77777777" w:rsidTr="00A634CA">
        <w:tc>
          <w:tcPr>
            <w:tcW w:w="3055" w:type="dxa"/>
          </w:tcPr>
          <w:p w14:paraId="667583E9" w14:textId="65D6C510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7735" w:type="dxa"/>
            <w:gridSpan w:val="2"/>
          </w:tcPr>
          <w:p w14:paraId="06473B71" w14:textId="77777777" w:rsidR="00F36192" w:rsidRPr="00F36192" w:rsidRDefault="00F36192" w:rsidP="00F36192">
            <w:pPr>
              <w:pStyle w:val="Default"/>
              <w:rPr>
                <w:rFonts w:asciiTheme="minorHAnsi" w:hAnsiTheme="minorHAnsi" w:cstheme="minorHAnsi"/>
              </w:rPr>
            </w:pPr>
            <w:r w:rsidRPr="00F36192">
              <w:rPr>
                <w:rFonts w:asciiTheme="minorHAnsi" w:hAnsiTheme="minorHAnsi" w:cstheme="minorHAnsi"/>
                <w:sz w:val="22"/>
                <w:szCs w:val="22"/>
              </w:rPr>
              <w:t xml:space="preserve">Conflict would not arise as a result of diverse skills. The range of skills is from a high schooler to an adult. </w:t>
            </w:r>
          </w:p>
          <w:p w14:paraId="4552636D" w14:textId="450DC9CB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26740CAC" w14:textId="77777777" w:rsidTr="00A634CA">
        <w:tc>
          <w:tcPr>
            <w:tcW w:w="10790" w:type="dxa"/>
            <w:gridSpan w:val="3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3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634CA">
        <w:tc>
          <w:tcPr>
            <w:tcW w:w="305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7735" w:type="dxa"/>
            <w:gridSpan w:val="2"/>
          </w:tcPr>
          <w:p w14:paraId="5AF6C241" w14:textId="6CB40866" w:rsidR="00A634CA" w:rsidRDefault="002F5136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 app is still in development but users will eventually be able to view, filter, and share stories anonymously</w:t>
            </w:r>
          </w:p>
        </w:tc>
      </w:tr>
      <w:tr w:rsidR="00A634CA" w14:paraId="15A2B4A8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6026CB5F" w14:textId="2E0D4ABC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ere are there big gaps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4B54F75E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05D7D25B" w14:textId="77777777" w:rsidTr="00774098">
        <w:tc>
          <w:tcPr>
            <w:tcW w:w="10790" w:type="dxa"/>
            <w:gridSpan w:val="3"/>
            <w:shd w:val="clear" w:color="auto" w:fill="E2EFD9" w:themeFill="accent6" w:themeFillTint="33"/>
          </w:tcPr>
          <w:p w14:paraId="0A51F95B" w14:textId="2749B79C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3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  <w:gridSpan w:val="2"/>
          </w:tcPr>
          <w:p w14:paraId="7077E996" w14:textId="4EA6D7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lastRenderedPageBreak/>
              <w:t>Synchronous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301D9C0C" w14:textId="434904A5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Synchronous tools?</w:t>
            </w:r>
          </w:p>
        </w:tc>
        <w:tc>
          <w:tcPr>
            <w:tcW w:w="5395" w:type="dxa"/>
          </w:tcPr>
          <w:p w14:paraId="3FC73046" w14:textId="138C5553" w:rsidR="00676D0E" w:rsidRDefault="00F0332F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178100BE" w14:textId="5793D26F" w:rsidR="00676D0E" w:rsidRDefault="00676D0E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Asynchronous tools?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gridSpan w:val="2"/>
            <w:shd w:val="clear" w:color="auto" w:fill="F2F2F2" w:themeFill="background1" w:themeFillShade="F2"/>
          </w:tcPr>
          <w:p w14:paraId="707278BC" w14:textId="1FD6BF8F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C2ACE18" w14:textId="728EAC26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79F82FF0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5625B8F" w14:textId="48C9D752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Reification tools?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  <w:gridSpan w:val="2"/>
          </w:tcPr>
          <w:p w14:paraId="3E1CE998" w14:textId="2FD88B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4C77FA7D" w14:textId="5B17523D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Group tools?</w:t>
            </w:r>
          </w:p>
        </w:tc>
        <w:tc>
          <w:tcPr>
            <w:tcW w:w="5395" w:type="dxa"/>
          </w:tcPr>
          <w:p w14:paraId="20EAD5EC" w14:textId="6336B66E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788BDC28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Individual tools?</w:t>
            </w:r>
          </w:p>
        </w:tc>
      </w:tr>
      <w:tr w:rsidR="00774098" w14:paraId="08204A55" w14:textId="77777777" w:rsidTr="00A634CA">
        <w:tc>
          <w:tcPr>
            <w:tcW w:w="305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7735" w:type="dxa"/>
            <w:gridSpan w:val="2"/>
          </w:tcPr>
          <w:p w14:paraId="71634378" w14:textId="069BEFF6" w:rsidR="00774098" w:rsidRDefault="00F36192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It does not </w:t>
            </w:r>
          </w:p>
        </w:tc>
      </w:tr>
      <w:tr w:rsidR="00DE7E7D" w:rsidRPr="00DE7E7D" w14:paraId="6C4CF1D8" w14:textId="77777777" w:rsidTr="00DE7E7D">
        <w:tc>
          <w:tcPr>
            <w:tcW w:w="10790" w:type="dxa"/>
            <w:gridSpan w:val="3"/>
            <w:shd w:val="clear" w:color="auto" w:fill="E2EFD9" w:themeFill="accent6" w:themeFillTint="33"/>
          </w:tcPr>
          <w:p w14:paraId="11C2769C" w14:textId="0C498607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 xml:space="preserve">Solution seeking 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3"/>
            <w:shd w:val="clear" w:color="auto" w:fill="FFF2CC" w:themeFill="accent4" w:themeFillTint="33"/>
          </w:tcPr>
          <w:p w14:paraId="2954180C" w14:textId="40ED0585" w:rsidR="00DE7E7D" w:rsidRPr="00920CFC" w:rsidRDefault="00DE7E7D" w:rsidP="00920CFC">
            <w:pPr>
              <w:spacing w:before="120" w:after="120"/>
              <w:rPr>
                <w:rFonts w:ascii="Tahoma" w:hAnsi="Tahoma" w:cs="Tahoma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</w:tc>
      </w:tr>
      <w:tr w:rsidR="00920CFC" w14:paraId="433F9EF7" w14:textId="77777777" w:rsidTr="009A7F49">
        <w:tc>
          <w:tcPr>
            <w:tcW w:w="5395" w:type="dxa"/>
            <w:gridSpan w:val="2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4E418AC4" w:rsidR="00920CFC" w:rsidRDefault="00920CFC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New synchronous tools?</w:t>
            </w:r>
          </w:p>
        </w:tc>
        <w:tc>
          <w:tcPr>
            <w:tcW w:w="5395" w:type="dxa"/>
          </w:tcPr>
          <w:p w14:paraId="01E06C01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3B7FB4E4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asynchronous tools?</w:t>
            </w:r>
          </w:p>
        </w:tc>
      </w:tr>
      <w:tr w:rsidR="00920CFC" w14:paraId="7A275F53" w14:textId="77777777" w:rsidTr="00920CFC">
        <w:tc>
          <w:tcPr>
            <w:tcW w:w="5395" w:type="dxa"/>
            <w:gridSpan w:val="2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54C7612B" w:rsidR="00920CFC" w:rsidRPr="00F0332F" w:rsidRDefault="00920CFC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19735F9A" w14:textId="0E00D6A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reification tools?</w:t>
            </w:r>
          </w:p>
        </w:tc>
      </w:tr>
      <w:tr w:rsidR="00ED3F39" w14:paraId="3A8A6617" w14:textId="77777777" w:rsidTr="009A7F49">
        <w:tc>
          <w:tcPr>
            <w:tcW w:w="5395" w:type="dxa"/>
            <w:gridSpan w:val="2"/>
          </w:tcPr>
          <w:p w14:paraId="537BA13E" w14:textId="77777777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6A485826" w14:textId="530D1A78" w:rsidR="00ED3F39" w:rsidRPr="00F0332F" w:rsidRDefault="00ED3F39" w:rsidP="00ED3F3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group tools?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5B043D4B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individual tools?</w:t>
            </w:r>
          </w:p>
        </w:tc>
      </w:tr>
      <w:tr w:rsidR="007507BC" w:rsidRPr="007507BC" w14:paraId="13EF7061" w14:textId="77777777" w:rsidTr="007507BC">
        <w:tc>
          <w:tcPr>
            <w:tcW w:w="10790" w:type="dxa"/>
            <w:gridSpan w:val="3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3"/>
          </w:tcPr>
          <w:p w14:paraId="2695C6B4" w14:textId="77777777" w:rsidR="007507BC" w:rsidRDefault="002F5136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Pr="002F5136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 MVP: Users should be able to share and view stories on the app. </w:t>
            </w:r>
            <w:proofErr w:type="gramStart"/>
            <w:r>
              <w:rPr>
                <w:lang w:val="en-US"/>
              </w:rPr>
              <w:t>The</w:t>
            </w:r>
            <w:proofErr w:type="gramEnd"/>
            <w:r>
              <w:rPr>
                <w:lang w:val="en-US"/>
              </w:rPr>
              <w:t xml:space="preserve"> should be able to sign in, sign up, and verify emails.</w:t>
            </w:r>
          </w:p>
          <w:p w14:paraId="59C925E5" w14:textId="77777777" w:rsidR="002F5136" w:rsidRDefault="002F5136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Pr="002F5136">
              <w:rPr>
                <w:vertAlign w:val="superscript"/>
                <w:lang w:val="en-US"/>
              </w:rPr>
              <w:t>nd</w:t>
            </w:r>
            <w:r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Users should be able to share and view stories on the app. </w:t>
            </w:r>
            <w:proofErr w:type="gramStart"/>
            <w:r>
              <w:rPr>
                <w:lang w:val="en-US"/>
              </w:rPr>
              <w:t>The</w:t>
            </w:r>
            <w:proofErr w:type="gramEnd"/>
            <w:r>
              <w:rPr>
                <w:lang w:val="en-US"/>
              </w:rPr>
              <w:t xml:space="preserve"> should be able to sign in, sign up, and verify emails.</w:t>
            </w:r>
            <w:r>
              <w:rPr>
                <w:lang w:val="en-US"/>
              </w:rPr>
              <w:t xml:space="preserve"> They should be able to filter by category or location and sort stories - based on likes, most recent.</w:t>
            </w:r>
          </w:p>
          <w:p w14:paraId="388C5E6B" w14:textId="2FEB4122" w:rsidR="002F5136" w:rsidRDefault="002F5136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Pr="002F5136">
              <w:rPr>
                <w:vertAlign w:val="superscript"/>
                <w:lang w:val="en-US"/>
              </w:rPr>
              <w:t>rd</w:t>
            </w:r>
            <w:r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Users should be able to share and view stories on the app. </w:t>
            </w:r>
            <w:proofErr w:type="gramStart"/>
            <w:r>
              <w:rPr>
                <w:lang w:val="en-US"/>
              </w:rPr>
              <w:t>The</w:t>
            </w:r>
            <w:proofErr w:type="gramEnd"/>
            <w:r>
              <w:rPr>
                <w:lang w:val="en-US"/>
              </w:rPr>
              <w:t xml:space="preserve"> should be able to sign in, sign up, and verify emails. They should be able to filter by category or location and sort stories - based on likes, most recent.</w:t>
            </w:r>
            <w:r>
              <w:rPr>
                <w:lang w:val="en-US"/>
              </w:rPr>
              <w:t xml:space="preserve"> Users should also have access to a map (like an </w:t>
            </w:r>
            <w:proofErr w:type="spellStart"/>
            <w:r>
              <w:rPr>
                <w:lang w:val="en-US"/>
              </w:rPr>
              <w:t>api</w:t>
            </w:r>
            <w:proofErr w:type="spellEnd"/>
            <w:r>
              <w:rPr>
                <w:lang w:val="en-US"/>
              </w:rPr>
              <w:t>) that makes it convenient for them to select and see all stories in the selected location.</w:t>
            </w: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2A7AA" w14:textId="77777777" w:rsidR="00F05E86" w:rsidRDefault="00F05E86" w:rsidP="007434F8">
      <w:pPr>
        <w:spacing w:after="0" w:line="240" w:lineRule="auto"/>
      </w:pPr>
      <w:r>
        <w:separator/>
      </w:r>
    </w:p>
  </w:endnote>
  <w:endnote w:type="continuationSeparator" w:id="0">
    <w:p w14:paraId="6B27B470" w14:textId="77777777" w:rsidR="00F05E86" w:rsidRDefault="00F05E86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A2D11" w14:textId="77777777" w:rsidR="00F05E86" w:rsidRDefault="00F05E86" w:rsidP="007434F8">
      <w:pPr>
        <w:spacing w:after="0" w:line="240" w:lineRule="auto"/>
      </w:pPr>
      <w:r>
        <w:separator/>
      </w:r>
    </w:p>
  </w:footnote>
  <w:footnote w:type="continuationSeparator" w:id="0">
    <w:p w14:paraId="23C55E1C" w14:textId="77777777" w:rsidR="00F05E86" w:rsidRDefault="00F05E86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7B127" w14:textId="238015C4" w:rsidR="007434F8" w:rsidRDefault="00347C3A">
    <w:pPr>
      <w:pStyle w:val="Header"/>
    </w:pPr>
    <w:r>
      <w:rPr>
        <w:noProof/>
      </w:rPr>
      <w:drawing>
        <wp:inline distT="0" distB="0" distL="0" distR="0" wp14:anchorId="03CFC391" wp14:editId="72FA2240">
          <wp:extent cx="5395865" cy="632016"/>
          <wp:effectExtent l="0" t="0" r="1905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3237" cy="657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4"/>
  </w:num>
  <w:num w:numId="7">
    <w:abstractNumId w:val="7"/>
  </w:num>
  <w:num w:numId="8">
    <w:abstractNumId w:val="6"/>
  </w:num>
  <w:num w:numId="9">
    <w:abstractNumId w:val="1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7881"/>
    <w:rsid w:val="00017CCE"/>
    <w:rsid w:val="000B5C97"/>
    <w:rsid w:val="000D6F35"/>
    <w:rsid w:val="000F0E93"/>
    <w:rsid w:val="00112ABE"/>
    <w:rsid w:val="001409CD"/>
    <w:rsid w:val="00162EB2"/>
    <w:rsid w:val="00217E29"/>
    <w:rsid w:val="00243360"/>
    <w:rsid w:val="00264868"/>
    <w:rsid w:val="00270A89"/>
    <w:rsid w:val="002F2FCA"/>
    <w:rsid w:val="002F5136"/>
    <w:rsid w:val="00322B6F"/>
    <w:rsid w:val="0033471C"/>
    <w:rsid w:val="00347C3A"/>
    <w:rsid w:val="00380E18"/>
    <w:rsid w:val="003933D9"/>
    <w:rsid w:val="003B4F09"/>
    <w:rsid w:val="003C35BA"/>
    <w:rsid w:val="00402394"/>
    <w:rsid w:val="00417E18"/>
    <w:rsid w:val="00423BBB"/>
    <w:rsid w:val="00447997"/>
    <w:rsid w:val="00451A3A"/>
    <w:rsid w:val="004D2234"/>
    <w:rsid w:val="004D4854"/>
    <w:rsid w:val="00500A19"/>
    <w:rsid w:val="00526596"/>
    <w:rsid w:val="00570AA8"/>
    <w:rsid w:val="00591D16"/>
    <w:rsid w:val="005D3FE4"/>
    <w:rsid w:val="005E4479"/>
    <w:rsid w:val="005F2033"/>
    <w:rsid w:val="00630612"/>
    <w:rsid w:val="0065430B"/>
    <w:rsid w:val="00676D0E"/>
    <w:rsid w:val="00730FF6"/>
    <w:rsid w:val="00736C51"/>
    <w:rsid w:val="007427E6"/>
    <w:rsid w:val="007434F8"/>
    <w:rsid w:val="007507BC"/>
    <w:rsid w:val="00774098"/>
    <w:rsid w:val="007C71D0"/>
    <w:rsid w:val="007F196A"/>
    <w:rsid w:val="007F36E1"/>
    <w:rsid w:val="00806855"/>
    <w:rsid w:val="00810AE9"/>
    <w:rsid w:val="0087181B"/>
    <w:rsid w:val="00880122"/>
    <w:rsid w:val="008967A9"/>
    <w:rsid w:val="00920CFC"/>
    <w:rsid w:val="00A12212"/>
    <w:rsid w:val="00A634CA"/>
    <w:rsid w:val="00A81D6E"/>
    <w:rsid w:val="00A83068"/>
    <w:rsid w:val="00A93D16"/>
    <w:rsid w:val="00A9719E"/>
    <w:rsid w:val="00AA3A13"/>
    <w:rsid w:val="00AE1626"/>
    <w:rsid w:val="00B16C8A"/>
    <w:rsid w:val="00B27600"/>
    <w:rsid w:val="00C20AE2"/>
    <w:rsid w:val="00C567C1"/>
    <w:rsid w:val="00C93EA6"/>
    <w:rsid w:val="00CB017A"/>
    <w:rsid w:val="00CD480F"/>
    <w:rsid w:val="00CF57D5"/>
    <w:rsid w:val="00D1281C"/>
    <w:rsid w:val="00D16D8B"/>
    <w:rsid w:val="00D5745A"/>
    <w:rsid w:val="00DD7FD8"/>
    <w:rsid w:val="00DE7E7D"/>
    <w:rsid w:val="00E132E3"/>
    <w:rsid w:val="00E546D4"/>
    <w:rsid w:val="00E633DD"/>
    <w:rsid w:val="00E65873"/>
    <w:rsid w:val="00E96FB0"/>
    <w:rsid w:val="00EC0765"/>
    <w:rsid w:val="00EC3D93"/>
    <w:rsid w:val="00ED3F39"/>
    <w:rsid w:val="00EE22CD"/>
    <w:rsid w:val="00F0332F"/>
    <w:rsid w:val="00F05E86"/>
    <w:rsid w:val="00F26597"/>
    <w:rsid w:val="00F36192"/>
    <w:rsid w:val="00F44187"/>
    <w:rsid w:val="00F5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  <w:style w:type="paragraph" w:customStyle="1" w:styleId="Default">
    <w:name w:val="Default"/>
    <w:rsid w:val="00F3619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7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52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9252-3BE3-48AE-A4BE-E1B2DF51E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Jay Jay</cp:lastModifiedBy>
  <cp:revision>20</cp:revision>
  <dcterms:created xsi:type="dcterms:W3CDTF">2019-09-25T16:28:00Z</dcterms:created>
  <dcterms:modified xsi:type="dcterms:W3CDTF">2021-10-19T17:09:00Z</dcterms:modified>
</cp:coreProperties>
</file>